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790" w:rsidRPr="00FA4790" w:rsidRDefault="00FA4790" w:rsidP="00FA4790">
      <w:pPr>
        <w:jc w:val="center"/>
        <w:rPr>
          <w:rFonts w:ascii="Times New Roman" w:hAnsi="Times New Roman" w:cs="Times New Roman"/>
          <w:b/>
          <w:bCs/>
        </w:rPr>
      </w:pPr>
      <w:r w:rsidRPr="00FA4790">
        <w:rPr>
          <w:rFonts w:ascii="Times New Roman" w:hAnsi="Times New Roman" w:cs="Times New Roman"/>
          <w:b/>
          <w:bCs/>
          <w:sz w:val="34"/>
        </w:rPr>
        <w:t>Rajasthan Institute of Engineering &amp; Technology, Jaipur</w:t>
      </w:r>
    </w:p>
    <w:p w:rsidR="00FA4790" w:rsidRPr="00574565" w:rsidRDefault="002A0291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I</w:t>
      </w:r>
      <w:r w:rsidR="00FA4790" w:rsidRPr="00574565">
        <w:rPr>
          <w:b/>
          <w:bCs/>
        </w:rPr>
        <w:t>I  Mid Term examination</w:t>
      </w:r>
    </w:p>
    <w:p w:rsidR="00FA4790" w:rsidRPr="00574565" w:rsidRDefault="00FA4790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Session: 201</w:t>
      </w:r>
      <w:r w:rsidR="00A27809">
        <w:rPr>
          <w:b/>
          <w:bCs/>
        </w:rPr>
        <w:t>7-18</w:t>
      </w:r>
      <w:bookmarkStart w:id="0" w:name="_GoBack"/>
      <w:bookmarkEnd w:id="0"/>
    </w:p>
    <w:p w:rsidR="00FA4790" w:rsidRPr="00574565" w:rsidRDefault="00014618" w:rsidP="00FA4790">
      <w:pPr>
        <w:pStyle w:val="NoSpacing"/>
        <w:jc w:val="center"/>
        <w:rPr>
          <w:b/>
          <w:bCs/>
        </w:rPr>
      </w:pPr>
      <w:r>
        <w:rPr>
          <w:b/>
          <w:bCs/>
        </w:rPr>
        <w:t>VI SEM Computer Engineering</w:t>
      </w:r>
    </w:p>
    <w:p w:rsidR="00014618" w:rsidRDefault="00014618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COMPUTER NETEORKS</w:t>
      </w:r>
    </w:p>
    <w:p w:rsidR="00CC3D6C" w:rsidRPr="00574565" w:rsidRDefault="00CC3D6C" w:rsidP="00CC3D6C">
      <w:pPr>
        <w:pStyle w:val="NoSpacing"/>
        <w:jc w:val="center"/>
        <w:rPr>
          <w:b/>
          <w:bCs/>
        </w:rPr>
      </w:pPr>
      <w:r>
        <w:rPr>
          <w:b/>
          <w:bCs/>
        </w:rPr>
        <w:t>SET- A</w:t>
      </w:r>
    </w:p>
    <w:p w:rsidR="00CC3D6C" w:rsidRPr="00574565" w:rsidRDefault="00CC3D6C" w:rsidP="00FA4790">
      <w:pPr>
        <w:pStyle w:val="NoSpacing"/>
        <w:jc w:val="center"/>
        <w:rPr>
          <w:b/>
          <w:bCs/>
        </w:rPr>
      </w:pP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Time: 2 hrs.</w:t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</w:r>
      <w:r w:rsidRPr="0067094F">
        <w:rPr>
          <w:rFonts w:ascii="Times New Roman" w:hAnsi="Times New Roman" w:cs="Times New Roman"/>
        </w:rPr>
        <w:tab/>
        <w:t>M.M.:20</w:t>
      </w:r>
    </w:p>
    <w:p w:rsidR="00FA4790" w:rsidRPr="0067094F" w:rsidRDefault="00FA4790" w:rsidP="00FA4790">
      <w:pPr>
        <w:rPr>
          <w:rFonts w:ascii="Times New Roman" w:hAnsi="Times New Roman" w:cs="Times New Roman"/>
          <w:b/>
          <w:bCs/>
        </w:rPr>
      </w:pPr>
      <w:r w:rsidRPr="0067094F">
        <w:rPr>
          <w:rFonts w:ascii="Times New Roman" w:hAnsi="Times New Roman" w:cs="Times New Roman"/>
          <w:b/>
          <w:bCs/>
        </w:rPr>
        <w:t>Instruction for students:</w:t>
      </w:r>
    </w:p>
    <w:p w:rsidR="00FA4790" w:rsidRPr="0067094F" w:rsidRDefault="00FA4790" w:rsidP="00FA4790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No provision for supplementary answer book.</w:t>
      </w:r>
    </w:p>
    <w:p w:rsidR="00FA4790" w:rsidRDefault="00FA4790" w:rsidP="00655F53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1</w:t>
      </w:r>
      <w:r>
        <w:rPr>
          <w:rFonts w:ascii="Times New Roman" w:hAnsi="Times New Roman" w:cs="Times New Roman"/>
        </w:rPr>
        <w:t xml:space="preserve"> </w:t>
      </w:r>
      <w:r w:rsidR="00655F53">
        <w:rPr>
          <w:rFonts w:ascii="Times New Roman" w:hAnsi="Times New Roman" w:cs="Times New Roman"/>
        </w:rPr>
        <w:t xml:space="preserve"> Explain the Query Flooding technique in context of P2P file sharing.</w:t>
      </w:r>
    </w:p>
    <w:p w:rsidR="00655F53" w:rsidRDefault="00655F53" w:rsidP="00655F53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655F53" w:rsidRDefault="00655F53" w:rsidP="00655F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1Give a microscopic description of TCP throughout outlining the significance of the Transmisssion Window.</w:t>
      </w:r>
    </w:p>
    <w:p w:rsidR="00655F53" w:rsidRDefault="00655F53" w:rsidP="00655F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 .Give a brief overview of TCP flow control</w:t>
      </w:r>
    </w:p>
    <w:p w:rsidR="00655F53" w:rsidRDefault="00655F53" w:rsidP="00655F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R</w:t>
      </w:r>
    </w:p>
    <w:p w:rsidR="00655F53" w:rsidRDefault="00655F53" w:rsidP="00655F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. Explain how Fast retransmit can be accomplished in conjunction of Flow Control.</w:t>
      </w:r>
    </w:p>
    <w:p w:rsidR="00655F53" w:rsidRDefault="00655F53" w:rsidP="00655F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353D45" w:rsidRDefault="00353D45" w:rsidP="00655F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 Derive the mathematical model for the derivation of Estimation of Round Trip Time (RTT)</w:t>
      </w:r>
    </w:p>
    <w:p w:rsidR="00353D45" w:rsidRDefault="00353D45" w:rsidP="00353D45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</w:t>
      </w:r>
    </w:p>
    <w:p w:rsidR="00353D45" w:rsidRDefault="00353D45" w:rsidP="00353D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 Give a brief overview of Domain Name Service, outlining the basic packet structure and underlying protocols.</w:t>
      </w:r>
    </w:p>
    <w:p w:rsidR="00353D45" w:rsidRDefault="00353D45" w:rsidP="00353D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4. Outline the significance of Network security and the motivation to develop enhanced security techniques.</w:t>
      </w:r>
    </w:p>
    <w:p w:rsidR="00353D45" w:rsidRDefault="00353D45" w:rsidP="00353D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R</w:t>
      </w:r>
    </w:p>
    <w:p w:rsidR="00353D45" w:rsidRDefault="00353D45" w:rsidP="00353D45">
      <w:pPr>
        <w:rPr>
          <w:rFonts w:ascii="Times New Roman" w:hAnsi="Times New Roman" w:cs="Times New Roman"/>
        </w:rPr>
      </w:pPr>
      <w:r w:rsidRPr="0067094F">
        <w:rPr>
          <w:rFonts w:ascii="Times New Roman" w:hAnsi="Times New Roman" w:cs="Times New Roman"/>
        </w:rPr>
        <w:t>Q.4</w:t>
      </w:r>
      <w:r>
        <w:rPr>
          <w:rFonts w:ascii="Times New Roman" w:hAnsi="Times New Roman" w:cs="Times New Roman"/>
        </w:rPr>
        <w:t>.Write Short Notes on</w:t>
      </w:r>
    </w:p>
    <w:p w:rsidR="00353D45" w:rsidRDefault="00353D45" w:rsidP="00353D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D7AD4">
        <w:rPr>
          <w:rFonts w:ascii="Times New Roman" w:hAnsi="Times New Roman" w:cs="Times New Roman"/>
        </w:rPr>
        <w:t>EWMA Technique for Estimation of RTT</w:t>
      </w:r>
    </w:p>
    <w:p w:rsidR="00353D45" w:rsidRDefault="00353D45" w:rsidP="00353D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CP Connection Establishment and Release</w:t>
      </w:r>
    </w:p>
    <w:p w:rsidR="00353D45" w:rsidRPr="00BD7AD4" w:rsidRDefault="00353D45" w:rsidP="00353D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ld Wide Web and HTTP.</w:t>
      </w:r>
    </w:p>
    <w:p w:rsidR="00353D45" w:rsidRPr="0043713F" w:rsidRDefault="00353D45" w:rsidP="00353D45">
      <w:pPr>
        <w:rPr>
          <w:rFonts w:ascii="Times New Roman" w:hAnsi="Times New Roman" w:cs="Times New Roman"/>
        </w:rPr>
      </w:pPr>
    </w:p>
    <w:sectPr w:rsidR="00353D45" w:rsidRPr="0043713F" w:rsidSect="006865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7B2FD2"/>
    <w:multiLevelType w:val="hybridMultilevel"/>
    <w:tmpl w:val="05EEB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NzQ0MDEzNzC0MDZT0lEKTi0uzszPAykwrAUAq08j3iwAAAA="/>
  </w:docVars>
  <w:rsids>
    <w:rsidRoot w:val="00FA4790"/>
    <w:rsid w:val="00014618"/>
    <w:rsid w:val="000433DF"/>
    <w:rsid w:val="002A0291"/>
    <w:rsid w:val="00353D45"/>
    <w:rsid w:val="003557BA"/>
    <w:rsid w:val="0043713F"/>
    <w:rsid w:val="00526083"/>
    <w:rsid w:val="00655F53"/>
    <w:rsid w:val="00661A77"/>
    <w:rsid w:val="00686579"/>
    <w:rsid w:val="008F63E1"/>
    <w:rsid w:val="00A27809"/>
    <w:rsid w:val="00CC3D6C"/>
    <w:rsid w:val="00F45603"/>
    <w:rsid w:val="00FA4790"/>
    <w:rsid w:val="00FB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353D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A4790"/>
    <w:pPr>
      <w:spacing w:after="0" w:line="240" w:lineRule="auto"/>
    </w:pPr>
    <w:rPr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353D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Sachin</cp:lastModifiedBy>
  <cp:revision>5</cp:revision>
  <dcterms:created xsi:type="dcterms:W3CDTF">2018-03-31T10:54:00Z</dcterms:created>
  <dcterms:modified xsi:type="dcterms:W3CDTF">2018-03-31T11:19:00Z</dcterms:modified>
</cp:coreProperties>
</file>